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909EA" w14:textId="34829F95" w:rsidR="00C1423A" w:rsidRPr="00094F44" w:rsidRDefault="00C1423A" w:rsidP="00094F44">
      <w:pPr>
        <w:spacing w:after="0" w:line="240" w:lineRule="auto"/>
        <w:jc w:val="center"/>
        <w:rPr>
          <w:rFonts w:ascii="Times New Roman" w:hAnsi="Times New Roman" w:cs="Times New Roman"/>
          <w:b/>
          <w:sz w:val="24"/>
          <w:szCs w:val="24"/>
        </w:rPr>
      </w:pPr>
      <w:r w:rsidRPr="00094F44">
        <w:rPr>
          <w:rFonts w:ascii="Times New Roman" w:hAnsi="Times New Roman" w:cs="Times New Roman"/>
          <w:b/>
          <w:sz w:val="24"/>
          <w:szCs w:val="24"/>
        </w:rPr>
        <w:t>ANALISIS KINERJA KARYAWAN PADA PT</w:t>
      </w:r>
      <w:r w:rsidR="00094F44">
        <w:rPr>
          <w:rFonts w:ascii="Times New Roman" w:hAnsi="Times New Roman" w:cs="Times New Roman"/>
          <w:b/>
          <w:sz w:val="24"/>
          <w:szCs w:val="24"/>
        </w:rPr>
        <w:t xml:space="preserve"> </w:t>
      </w:r>
      <w:r w:rsidRPr="00094F44">
        <w:rPr>
          <w:rFonts w:ascii="Times New Roman" w:hAnsi="Times New Roman" w:cs="Times New Roman"/>
          <w:b/>
          <w:sz w:val="24"/>
          <w:szCs w:val="24"/>
        </w:rPr>
        <w:t>ARYA ADZKA MANDIRI YOGYAKARTA</w:t>
      </w:r>
    </w:p>
    <w:p w14:paraId="620E2D5F" w14:textId="77777777" w:rsidR="00C1423A" w:rsidRPr="00094F44" w:rsidRDefault="00C1423A" w:rsidP="00094F44">
      <w:pPr>
        <w:tabs>
          <w:tab w:val="left" w:pos="1065"/>
        </w:tabs>
        <w:spacing w:after="0" w:line="240" w:lineRule="auto"/>
        <w:jc w:val="both"/>
        <w:rPr>
          <w:rFonts w:ascii="Times New Roman" w:hAnsi="Times New Roman" w:cs="Times New Roman"/>
          <w:sz w:val="24"/>
          <w:szCs w:val="24"/>
        </w:rPr>
      </w:pPr>
      <w:r w:rsidRPr="00094F44">
        <w:rPr>
          <w:rFonts w:ascii="Times New Roman" w:hAnsi="Times New Roman" w:cs="Times New Roman"/>
          <w:sz w:val="24"/>
          <w:szCs w:val="24"/>
        </w:rPr>
        <w:tab/>
      </w:r>
    </w:p>
    <w:p w14:paraId="54EF8DC5" w14:textId="77777777" w:rsidR="00C1423A" w:rsidRPr="00094F44" w:rsidRDefault="00C1423A" w:rsidP="00094F44">
      <w:pPr>
        <w:spacing w:after="0" w:line="240" w:lineRule="auto"/>
        <w:jc w:val="center"/>
        <w:rPr>
          <w:rFonts w:ascii="Times New Roman" w:hAnsi="Times New Roman" w:cs="Times New Roman"/>
          <w:b/>
          <w:sz w:val="24"/>
          <w:szCs w:val="24"/>
        </w:rPr>
      </w:pPr>
      <w:r w:rsidRPr="00094F44">
        <w:rPr>
          <w:rFonts w:ascii="Times New Roman" w:hAnsi="Times New Roman" w:cs="Times New Roman"/>
          <w:b/>
          <w:sz w:val="24"/>
          <w:szCs w:val="24"/>
        </w:rPr>
        <w:t>Fransiska Merlina Widyaningsih</w:t>
      </w:r>
    </w:p>
    <w:p w14:paraId="051EACDD" w14:textId="77777777" w:rsidR="00C1423A" w:rsidRPr="00094F44" w:rsidRDefault="00C1423A" w:rsidP="00094F44">
      <w:pPr>
        <w:spacing w:after="0" w:line="240" w:lineRule="auto"/>
        <w:jc w:val="both"/>
        <w:rPr>
          <w:rFonts w:ascii="Times New Roman" w:hAnsi="Times New Roman" w:cs="Times New Roman"/>
          <w:sz w:val="24"/>
          <w:szCs w:val="24"/>
        </w:rPr>
      </w:pPr>
    </w:p>
    <w:p w14:paraId="04DA5C27" w14:textId="77777777" w:rsidR="00C1423A" w:rsidRPr="00094F44" w:rsidRDefault="00C1423A" w:rsidP="00094F44">
      <w:pPr>
        <w:spacing w:after="0" w:line="240" w:lineRule="auto"/>
        <w:jc w:val="center"/>
        <w:rPr>
          <w:rFonts w:ascii="Times New Roman" w:hAnsi="Times New Roman" w:cs="Times New Roman"/>
          <w:b/>
          <w:sz w:val="24"/>
          <w:szCs w:val="24"/>
        </w:rPr>
      </w:pPr>
      <w:r w:rsidRPr="00094F44">
        <w:rPr>
          <w:rFonts w:ascii="Times New Roman" w:hAnsi="Times New Roman" w:cs="Times New Roman"/>
          <w:b/>
          <w:sz w:val="24"/>
          <w:szCs w:val="24"/>
        </w:rPr>
        <w:t>Abstrak</w:t>
      </w:r>
    </w:p>
    <w:p w14:paraId="480DEAAE" w14:textId="77777777" w:rsidR="00C1423A" w:rsidRPr="00094F44" w:rsidRDefault="00C1423A" w:rsidP="00094F44">
      <w:pPr>
        <w:spacing w:after="0" w:line="240" w:lineRule="auto"/>
        <w:jc w:val="both"/>
        <w:rPr>
          <w:rFonts w:ascii="Times New Roman" w:hAnsi="Times New Roman" w:cs="Times New Roman"/>
          <w:sz w:val="24"/>
          <w:szCs w:val="24"/>
        </w:rPr>
      </w:pPr>
      <w:r w:rsidRPr="00094F44">
        <w:rPr>
          <w:rFonts w:ascii="Times New Roman" w:hAnsi="Times New Roman" w:cs="Times New Roman"/>
          <w:sz w:val="24"/>
          <w:szCs w:val="24"/>
        </w:rPr>
        <w:t xml:space="preserve">Penelitian ini dilakukan di PT. Arya Adzka Mandiri Yogyakarta. Tujuan dari penelitian ini adalah untuk mengetahui dan menganalisis kinerja karyawan pada PT. Arya Adzka Mandiri Yogyakarta. Metode yang digunakan dalam pengambilan sampel adalah </w:t>
      </w:r>
      <w:r w:rsidRPr="00094F44">
        <w:rPr>
          <w:rFonts w:ascii="Times New Roman" w:hAnsi="Times New Roman" w:cs="Times New Roman"/>
          <w:i/>
          <w:sz w:val="24"/>
          <w:szCs w:val="24"/>
        </w:rPr>
        <w:t xml:space="preserve">teknik total sampling </w:t>
      </w:r>
      <w:r w:rsidRPr="00094F44">
        <w:rPr>
          <w:rFonts w:ascii="Times New Roman" w:hAnsi="Times New Roman" w:cs="Times New Roman"/>
          <w:sz w:val="24"/>
          <w:szCs w:val="24"/>
        </w:rPr>
        <w:t>dengan menggunakan sampling sejumalah 26 responden</w:t>
      </w:r>
      <w:r w:rsidRPr="00094F44">
        <w:rPr>
          <w:rFonts w:ascii="Times New Roman" w:hAnsi="Times New Roman" w:cs="Times New Roman"/>
          <w:i/>
          <w:sz w:val="24"/>
          <w:szCs w:val="24"/>
        </w:rPr>
        <w:t xml:space="preserve">. </w:t>
      </w:r>
      <w:r w:rsidRPr="00094F44">
        <w:rPr>
          <w:rFonts w:ascii="Times New Roman" w:hAnsi="Times New Roman" w:cs="Times New Roman"/>
          <w:sz w:val="24"/>
          <w:szCs w:val="24"/>
        </w:rPr>
        <w:t xml:space="preserve">Metode pengumpulan data dilakukan dengan kuesioner. Metode analisis dalam penelitian ini menggunakan metode kuantitatif dengan menggunakan program SPSS. Teknik analaisis data yang digunakan meliputi uji validitas, uji reliabilitas, dan </w:t>
      </w:r>
      <w:r w:rsidRPr="00094F44">
        <w:rPr>
          <w:rFonts w:ascii="Times New Roman" w:hAnsi="Times New Roman" w:cs="Times New Roman"/>
          <w:i/>
          <w:sz w:val="24"/>
          <w:szCs w:val="24"/>
        </w:rPr>
        <w:t xml:space="preserve">arithmatic mean. </w:t>
      </w:r>
      <w:r w:rsidRPr="00094F44">
        <w:rPr>
          <w:rFonts w:ascii="Times New Roman" w:hAnsi="Times New Roman" w:cs="Times New Roman"/>
          <w:sz w:val="24"/>
          <w:szCs w:val="24"/>
        </w:rPr>
        <w:t xml:space="preserve">Hasil </w:t>
      </w:r>
      <w:r w:rsidRPr="00094F44">
        <w:rPr>
          <w:rFonts w:ascii="Times New Roman" w:hAnsi="Times New Roman" w:cs="Times New Roman"/>
          <w:i/>
          <w:sz w:val="24"/>
          <w:szCs w:val="24"/>
        </w:rPr>
        <w:t>arithmatic mean</w:t>
      </w:r>
      <w:r w:rsidRPr="00094F44">
        <w:rPr>
          <w:rFonts w:ascii="Times New Roman" w:hAnsi="Times New Roman" w:cs="Times New Roman"/>
          <w:sz w:val="24"/>
          <w:szCs w:val="24"/>
        </w:rPr>
        <w:t xml:space="preserve"> menunjukkan nilai tertinggi diperoleh pada pernyataan instansi memberikan sanksi tegas bagi yang melanggar peraturan dengan hasil sebesar 3,76 dalam kategori sangat setuju. Sedangkan nilai terendah jatuh pada pernyataan selutuh pegawai diperlakukan sama/adil tanpa membedakan pangkat/golongan memperoleh hasil sebesar 2,46 dalam kategori setuju. Artinya, kinerja karyawan PT. Arya Adzka Mandiri Yogyakarta sudah terlaksana sesuai yang diharapkan.</w:t>
      </w:r>
    </w:p>
    <w:p w14:paraId="58F0FCFC" w14:textId="77777777" w:rsidR="00C1423A" w:rsidRPr="00094F44" w:rsidRDefault="00C1423A" w:rsidP="00094F44">
      <w:pPr>
        <w:spacing w:after="0" w:line="240" w:lineRule="auto"/>
        <w:jc w:val="both"/>
        <w:rPr>
          <w:rFonts w:ascii="Times New Roman" w:hAnsi="Times New Roman" w:cs="Times New Roman"/>
          <w:sz w:val="24"/>
          <w:szCs w:val="24"/>
        </w:rPr>
      </w:pPr>
    </w:p>
    <w:p w14:paraId="30263F57" w14:textId="77777777" w:rsidR="00C1423A" w:rsidRPr="00094F44" w:rsidRDefault="00C1423A" w:rsidP="00094F44">
      <w:pPr>
        <w:spacing w:after="0" w:line="240" w:lineRule="auto"/>
        <w:jc w:val="both"/>
        <w:rPr>
          <w:rFonts w:ascii="Times New Roman" w:hAnsi="Times New Roman" w:cs="Times New Roman"/>
          <w:sz w:val="24"/>
          <w:szCs w:val="24"/>
        </w:rPr>
      </w:pPr>
      <w:r w:rsidRPr="00094F44">
        <w:rPr>
          <w:rFonts w:ascii="Times New Roman" w:hAnsi="Times New Roman" w:cs="Times New Roman"/>
          <w:b/>
          <w:sz w:val="24"/>
          <w:szCs w:val="24"/>
        </w:rPr>
        <w:t>Kata Kunci</w:t>
      </w:r>
      <w:r w:rsidRPr="00094F44">
        <w:rPr>
          <w:rFonts w:ascii="Times New Roman" w:hAnsi="Times New Roman" w:cs="Times New Roman"/>
          <w:sz w:val="24"/>
          <w:szCs w:val="24"/>
        </w:rPr>
        <w:t xml:space="preserve"> : </w:t>
      </w:r>
      <w:r w:rsidRPr="00094F44">
        <w:rPr>
          <w:rFonts w:ascii="Times New Roman" w:hAnsi="Times New Roman" w:cs="Times New Roman"/>
          <w:i/>
          <w:sz w:val="24"/>
          <w:szCs w:val="24"/>
        </w:rPr>
        <w:t>Kinerja Karyawan</w:t>
      </w:r>
    </w:p>
    <w:p w14:paraId="4658C6BF" w14:textId="1E8F1582" w:rsidR="00C1423A" w:rsidRPr="00094F44" w:rsidRDefault="00094F44" w:rsidP="00094F44">
      <w:pPr>
        <w:spacing w:after="0" w:line="240" w:lineRule="auto"/>
        <w:jc w:val="both"/>
        <w:rPr>
          <w:rFonts w:ascii="Times New Roman" w:hAnsi="Times New Roman" w:cs="Times New Roman"/>
          <w:sz w:val="24"/>
          <w:szCs w:val="24"/>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7238D565" wp14:editId="095F743D">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CD5491" w14:textId="7ABD6325" w:rsidR="00C1423A" w:rsidRPr="00094F44" w:rsidRDefault="00C1423A" w:rsidP="00094F44">
      <w:pPr>
        <w:spacing w:after="0" w:line="240" w:lineRule="auto"/>
        <w:jc w:val="both"/>
        <w:rPr>
          <w:rFonts w:ascii="Times New Roman" w:hAnsi="Times New Roman" w:cs="Times New Roman"/>
          <w:sz w:val="24"/>
          <w:szCs w:val="24"/>
        </w:rPr>
      </w:pPr>
    </w:p>
    <w:p w14:paraId="1E322DF2" w14:textId="77777777" w:rsidR="00C1423A" w:rsidRPr="00094F44" w:rsidRDefault="00C1423A" w:rsidP="00094F44">
      <w:pPr>
        <w:spacing w:after="0" w:line="240" w:lineRule="auto"/>
        <w:jc w:val="both"/>
        <w:rPr>
          <w:rFonts w:ascii="Times New Roman" w:hAnsi="Times New Roman" w:cs="Times New Roman"/>
          <w:sz w:val="24"/>
          <w:szCs w:val="24"/>
        </w:rPr>
      </w:pPr>
    </w:p>
    <w:p w14:paraId="06196CA4" w14:textId="77777777" w:rsidR="00C1423A" w:rsidRPr="00094F44" w:rsidRDefault="00C1423A" w:rsidP="00094F44">
      <w:pPr>
        <w:spacing w:after="0" w:line="240" w:lineRule="auto"/>
        <w:jc w:val="both"/>
        <w:rPr>
          <w:rFonts w:ascii="Times New Roman" w:hAnsi="Times New Roman" w:cs="Times New Roman"/>
          <w:sz w:val="24"/>
          <w:szCs w:val="24"/>
        </w:rPr>
      </w:pPr>
    </w:p>
    <w:p w14:paraId="18698D3F" w14:textId="77777777" w:rsidR="00C1423A" w:rsidRPr="00094F44" w:rsidRDefault="00C1423A" w:rsidP="00094F44">
      <w:pPr>
        <w:spacing w:after="0" w:line="240" w:lineRule="auto"/>
        <w:jc w:val="both"/>
        <w:rPr>
          <w:rFonts w:ascii="Times New Roman" w:hAnsi="Times New Roman" w:cs="Times New Roman"/>
          <w:sz w:val="24"/>
          <w:szCs w:val="24"/>
        </w:rPr>
      </w:pPr>
    </w:p>
    <w:p w14:paraId="245C702C" w14:textId="77777777" w:rsidR="00C1423A" w:rsidRPr="00094F44" w:rsidRDefault="00C1423A" w:rsidP="00094F44">
      <w:pPr>
        <w:spacing w:after="0" w:line="240" w:lineRule="auto"/>
        <w:jc w:val="both"/>
        <w:rPr>
          <w:rFonts w:ascii="Times New Roman" w:hAnsi="Times New Roman" w:cs="Times New Roman"/>
          <w:sz w:val="24"/>
          <w:szCs w:val="24"/>
        </w:rPr>
      </w:pPr>
    </w:p>
    <w:p w14:paraId="09480A00" w14:textId="77777777" w:rsidR="00C1423A" w:rsidRPr="00094F44" w:rsidRDefault="00C1423A" w:rsidP="00094F44">
      <w:pPr>
        <w:spacing w:after="0" w:line="240" w:lineRule="auto"/>
        <w:jc w:val="both"/>
        <w:rPr>
          <w:rFonts w:ascii="Times New Roman" w:hAnsi="Times New Roman" w:cs="Times New Roman"/>
          <w:sz w:val="24"/>
          <w:szCs w:val="24"/>
        </w:rPr>
      </w:pPr>
    </w:p>
    <w:p w14:paraId="2BB45674" w14:textId="77777777" w:rsidR="00C1423A" w:rsidRPr="00094F44" w:rsidRDefault="00C1423A" w:rsidP="00094F44">
      <w:pPr>
        <w:spacing w:after="0" w:line="240" w:lineRule="auto"/>
        <w:jc w:val="both"/>
        <w:rPr>
          <w:rFonts w:ascii="Times New Roman" w:hAnsi="Times New Roman" w:cs="Times New Roman"/>
          <w:sz w:val="24"/>
          <w:szCs w:val="24"/>
        </w:rPr>
      </w:pPr>
    </w:p>
    <w:p w14:paraId="40655950" w14:textId="77777777" w:rsidR="00C1423A" w:rsidRPr="00094F44" w:rsidRDefault="00C1423A" w:rsidP="00094F44">
      <w:pPr>
        <w:spacing w:after="0" w:line="240" w:lineRule="auto"/>
        <w:jc w:val="both"/>
        <w:rPr>
          <w:rFonts w:ascii="Times New Roman" w:hAnsi="Times New Roman" w:cs="Times New Roman"/>
          <w:sz w:val="24"/>
          <w:szCs w:val="24"/>
        </w:rPr>
      </w:pPr>
    </w:p>
    <w:p w14:paraId="0B201C3F" w14:textId="77777777" w:rsidR="00C1423A" w:rsidRPr="00094F44" w:rsidRDefault="00C1423A" w:rsidP="00094F44">
      <w:pPr>
        <w:spacing w:after="0" w:line="240" w:lineRule="auto"/>
        <w:jc w:val="both"/>
        <w:rPr>
          <w:rFonts w:ascii="Times New Roman" w:hAnsi="Times New Roman" w:cs="Times New Roman"/>
          <w:sz w:val="24"/>
          <w:szCs w:val="24"/>
        </w:rPr>
      </w:pPr>
    </w:p>
    <w:p w14:paraId="69E8499E" w14:textId="77777777" w:rsidR="00C1423A" w:rsidRPr="00094F44" w:rsidRDefault="00C1423A" w:rsidP="00094F44">
      <w:pPr>
        <w:spacing w:after="0" w:line="240" w:lineRule="auto"/>
        <w:jc w:val="both"/>
        <w:rPr>
          <w:rFonts w:ascii="Times New Roman" w:hAnsi="Times New Roman" w:cs="Times New Roman"/>
          <w:sz w:val="24"/>
          <w:szCs w:val="24"/>
        </w:rPr>
      </w:pPr>
    </w:p>
    <w:p w14:paraId="0F5D1D1A" w14:textId="77777777" w:rsidR="00C1423A" w:rsidRPr="00094F44" w:rsidRDefault="00C1423A" w:rsidP="00094F44">
      <w:pPr>
        <w:spacing w:after="0" w:line="240" w:lineRule="auto"/>
        <w:jc w:val="both"/>
        <w:rPr>
          <w:rFonts w:ascii="Times New Roman" w:hAnsi="Times New Roman" w:cs="Times New Roman"/>
          <w:sz w:val="24"/>
          <w:szCs w:val="24"/>
        </w:rPr>
      </w:pPr>
    </w:p>
    <w:p w14:paraId="7D4F9012" w14:textId="77777777" w:rsidR="007102AC" w:rsidRPr="00094F44" w:rsidRDefault="007102AC" w:rsidP="00094F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i/>
          <w:sz w:val="24"/>
          <w:szCs w:val="24"/>
          <w:lang w:eastAsia="id-ID"/>
        </w:rPr>
      </w:pPr>
      <w:r w:rsidRPr="00094F44">
        <w:rPr>
          <w:rFonts w:ascii="Times New Roman" w:eastAsia="Times New Roman" w:hAnsi="Times New Roman" w:cs="Times New Roman"/>
          <w:b/>
          <w:i/>
          <w:sz w:val="24"/>
          <w:szCs w:val="24"/>
          <w:lang w:eastAsia="id-ID"/>
        </w:rPr>
        <w:br w:type="page"/>
      </w:r>
    </w:p>
    <w:p w14:paraId="023214BD" w14:textId="2E868ADD" w:rsidR="00C1423A" w:rsidRPr="00094F44" w:rsidRDefault="00C1423A" w:rsidP="00094F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i/>
          <w:sz w:val="24"/>
          <w:szCs w:val="24"/>
          <w:lang w:eastAsia="id-ID"/>
        </w:rPr>
      </w:pPr>
      <w:r w:rsidRPr="00094F44">
        <w:rPr>
          <w:rFonts w:ascii="Times New Roman" w:eastAsia="Times New Roman" w:hAnsi="Times New Roman" w:cs="Times New Roman"/>
          <w:b/>
          <w:i/>
          <w:sz w:val="24"/>
          <w:szCs w:val="24"/>
          <w:lang w:eastAsia="id-ID"/>
        </w:rPr>
        <w:lastRenderedPageBreak/>
        <w:t>PERFORMANCE ANALYSIS OF EMPLOYEES AT PT</w:t>
      </w:r>
      <w:r w:rsidR="00094F44" w:rsidRPr="00094F44">
        <w:rPr>
          <w:rFonts w:ascii="Times New Roman" w:eastAsia="Times New Roman" w:hAnsi="Times New Roman" w:cs="Times New Roman"/>
          <w:b/>
          <w:i/>
          <w:sz w:val="24"/>
          <w:szCs w:val="24"/>
          <w:lang w:eastAsia="id-ID"/>
        </w:rPr>
        <w:t xml:space="preserve"> </w:t>
      </w:r>
      <w:r w:rsidRPr="00094F44">
        <w:rPr>
          <w:rFonts w:ascii="Times New Roman" w:eastAsia="Times New Roman" w:hAnsi="Times New Roman" w:cs="Times New Roman"/>
          <w:b/>
          <w:i/>
          <w:sz w:val="24"/>
          <w:szCs w:val="24"/>
          <w:lang w:eastAsia="id-ID"/>
        </w:rPr>
        <w:t>ARYA ADZKA MANDIRI YOGYAKARTA</w:t>
      </w:r>
    </w:p>
    <w:p w14:paraId="5652432B" w14:textId="77777777" w:rsidR="00C1423A" w:rsidRPr="00094F44" w:rsidRDefault="00C1423A" w:rsidP="00094F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i/>
          <w:sz w:val="24"/>
          <w:szCs w:val="24"/>
          <w:lang w:eastAsia="id-ID"/>
        </w:rPr>
      </w:pPr>
    </w:p>
    <w:p w14:paraId="2CE79E6B" w14:textId="77777777" w:rsidR="00C1423A" w:rsidRPr="00094F44" w:rsidRDefault="00C1423A" w:rsidP="00094F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i/>
          <w:sz w:val="24"/>
          <w:szCs w:val="24"/>
          <w:lang w:eastAsia="id-ID"/>
        </w:rPr>
      </w:pPr>
      <w:r w:rsidRPr="00094F44">
        <w:rPr>
          <w:rFonts w:ascii="Times New Roman" w:eastAsia="Times New Roman" w:hAnsi="Times New Roman" w:cs="Times New Roman"/>
          <w:b/>
          <w:i/>
          <w:sz w:val="24"/>
          <w:szCs w:val="24"/>
          <w:lang w:eastAsia="id-ID"/>
        </w:rPr>
        <w:t>Fransiska Merlina Widyaningsih</w:t>
      </w:r>
    </w:p>
    <w:p w14:paraId="4CB53886" w14:textId="77777777" w:rsidR="00C1423A" w:rsidRPr="00094F44" w:rsidRDefault="00C1423A" w:rsidP="00094F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i/>
          <w:sz w:val="24"/>
          <w:szCs w:val="24"/>
          <w:lang w:eastAsia="id-ID"/>
        </w:rPr>
      </w:pPr>
    </w:p>
    <w:p w14:paraId="5F465BB9" w14:textId="77777777" w:rsidR="00C1423A" w:rsidRPr="00094F44" w:rsidRDefault="00C1423A" w:rsidP="00094F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i/>
          <w:sz w:val="24"/>
          <w:szCs w:val="24"/>
          <w:lang w:eastAsia="id-ID"/>
        </w:rPr>
      </w:pPr>
      <w:r w:rsidRPr="00094F44">
        <w:rPr>
          <w:rFonts w:ascii="Times New Roman" w:eastAsia="Times New Roman" w:hAnsi="Times New Roman" w:cs="Times New Roman"/>
          <w:b/>
          <w:i/>
          <w:sz w:val="24"/>
          <w:szCs w:val="24"/>
          <w:lang w:eastAsia="id-ID"/>
        </w:rPr>
        <w:t>Abstract</w:t>
      </w:r>
    </w:p>
    <w:p w14:paraId="2939A964" w14:textId="77777777" w:rsidR="00C1423A" w:rsidRPr="00094F44" w:rsidRDefault="00C1423A" w:rsidP="00094F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sz w:val="24"/>
          <w:szCs w:val="24"/>
          <w:lang w:eastAsia="id-ID"/>
        </w:rPr>
      </w:pPr>
      <w:r w:rsidRPr="00094F44">
        <w:rPr>
          <w:rFonts w:ascii="Times New Roman" w:eastAsia="Times New Roman" w:hAnsi="Times New Roman" w:cs="Times New Roman"/>
          <w:i/>
          <w:sz w:val="24"/>
          <w:szCs w:val="24"/>
          <w:lang w:eastAsia="id-ID"/>
        </w:rPr>
        <w:t>This research was conducted at PT. Arya Adzka Mandiri Yogyakarta. The purpose of this study was to determine and analyze the performance of employees at PT. Arya Adzka Mandiri Yogyakarta. The method used in sampling is a total sampling technique using a sampling of 26 respondents. The method of data collection was done by questionnaire. The analytical method in this study uses quantitative methods using the SPSS program. The data analysis techniques used include validity tests, reliability tests, and arithmetic mean. The results of the arithmetic mean show that the highest value is obtained in the statement that the agency provides strict sanctions for those who violate the regulations with a result of 3.76 in the category of strongly agree. While the lowest score fell on the statement that all employees were treated equally/fairly without differentiating rank/class getting a result of 2.46 in the agree category. That is, the performance of employees of PT. Arya Adzka Mandiri Yogyakarta has been implemented as expecte.</w:t>
      </w:r>
    </w:p>
    <w:p w14:paraId="24242B5C" w14:textId="77777777" w:rsidR="00C1423A" w:rsidRPr="00094F44" w:rsidRDefault="00C1423A" w:rsidP="00094F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i/>
          <w:sz w:val="24"/>
          <w:szCs w:val="24"/>
          <w:lang w:eastAsia="id-ID"/>
        </w:rPr>
      </w:pPr>
    </w:p>
    <w:p w14:paraId="1AA02D95" w14:textId="77777777" w:rsidR="00C1423A" w:rsidRPr="00094F44" w:rsidRDefault="00C1423A" w:rsidP="00094F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i/>
          <w:sz w:val="24"/>
          <w:szCs w:val="24"/>
          <w:lang w:eastAsia="id-ID"/>
        </w:rPr>
      </w:pPr>
      <w:r w:rsidRPr="00094F44">
        <w:rPr>
          <w:rFonts w:ascii="Times New Roman" w:eastAsia="Times New Roman" w:hAnsi="Times New Roman" w:cs="Times New Roman"/>
          <w:b/>
          <w:i/>
          <w:sz w:val="24"/>
          <w:szCs w:val="24"/>
          <w:lang w:eastAsia="id-ID"/>
        </w:rPr>
        <w:t xml:space="preserve">Keywords </w:t>
      </w:r>
      <w:r w:rsidRPr="00094F44">
        <w:rPr>
          <w:rFonts w:ascii="Times New Roman" w:eastAsia="Times New Roman" w:hAnsi="Times New Roman" w:cs="Times New Roman"/>
          <w:i/>
          <w:sz w:val="24"/>
          <w:szCs w:val="24"/>
          <w:lang w:eastAsia="id-ID"/>
        </w:rPr>
        <w:t>: Employee Performance</w:t>
      </w:r>
    </w:p>
    <w:p w14:paraId="0E0179B6" w14:textId="7A8A1686" w:rsidR="00C1423A" w:rsidRPr="00094F44" w:rsidRDefault="00C1423A" w:rsidP="00094F44">
      <w:pPr>
        <w:spacing w:after="0" w:line="240" w:lineRule="auto"/>
        <w:jc w:val="center"/>
        <w:rPr>
          <w:rFonts w:ascii="Times New Roman" w:hAnsi="Times New Roman" w:cs="Times New Roman"/>
          <w:b/>
          <w:sz w:val="24"/>
          <w:szCs w:val="24"/>
        </w:rPr>
      </w:pPr>
    </w:p>
    <w:p w14:paraId="69A6E0A7" w14:textId="77777777" w:rsidR="00C1423A" w:rsidRPr="00094F44" w:rsidRDefault="00C1423A" w:rsidP="00094F44">
      <w:pPr>
        <w:spacing w:after="0" w:line="240" w:lineRule="auto"/>
        <w:jc w:val="center"/>
        <w:rPr>
          <w:rFonts w:ascii="Times New Roman" w:hAnsi="Times New Roman" w:cs="Times New Roman"/>
          <w:b/>
          <w:sz w:val="24"/>
          <w:szCs w:val="24"/>
        </w:rPr>
      </w:pPr>
    </w:p>
    <w:p w14:paraId="420566F2" w14:textId="77777777" w:rsidR="00C1423A" w:rsidRPr="00094F44" w:rsidRDefault="00C1423A" w:rsidP="00094F44">
      <w:pPr>
        <w:spacing w:after="0" w:line="240" w:lineRule="auto"/>
        <w:jc w:val="center"/>
        <w:rPr>
          <w:rFonts w:ascii="Times New Roman" w:hAnsi="Times New Roman" w:cs="Times New Roman"/>
          <w:b/>
          <w:sz w:val="24"/>
          <w:szCs w:val="24"/>
        </w:rPr>
      </w:pPr>
    </w:p>
    <w:p w14:paraId="644B2A8D" w14:textId="77777777" w:rsidR="00F8697C" w:rsidRPr="00094F44" w:rsidRDefault="00F8697C" w:rsidP="00094F44">
      <w:pPr>
        <w:spacing w:after="0" w:line="240" w:lineRule="auto"/>
        <w:jc w:val="both"/>
        <w:rPr>
          <w:rFonts w:ascii="Times New Roman" w:hAnsi="Times New Roman" w:cs="Times New Roman"/>
          <w:sz w:val="24"/>
          <w:szCs w:val="24"/>
        </w:rPr>
      </w:pPr>
    </w:p>
    <w:sectPr w:rsidR="00F8697C" w:rsidRPr="00094F44" w:rsidSect="00094F44">
      <w:headerReference w:type="even" r:id="rId8"/>
      <w:headerReference w:type="default" r:id="rId9"/>
      <w:footerReference w:type="even" r:id="rId10"/>
      <w:footerReference w:type="default" r:id="rId11"/>
      <w:headerReference w:type="first" r:id="rId12"/>
      <w:footerReference w:type="first" r:id="rId13"/>
      <w:pgSz w:w="11906" w:h="16838"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E1FB2" w14:textId="77777777" w:rsidR="00563250" w:rsidRDefault="00563250" w:rsidP="004C41C2">
      <w:pPr>
        <w:spacing w:after="0" w:line="240" w:lineRule="auto"/>
      </w:pPr>
      <w:r>
        <w:separator/>
      </w:r>
    </w:p>
  </w:endnote>
  <w:endnote w:type="continuationSeparator" w:id="0">
    <w:p w14:paraId="5C4ED052" w14:textId="77777777" w:rsidR="00563250" w:rsidRDefault="00563250" w:rsidP="004C41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2C62C" w14:textId="77777777" w:rsidR="004C41C2" w:rsidRDefault="004C41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791D9" w14:textId="77777777" w:rsidR="004C41C2" w:rsidRDefault="004C41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CF16D" w14:textId="77777777" w:rsidR="004C41C2" w:rsidRDefault="004C41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D6382" w14:textId="77777777" w:rsidR="00563250" w:rsidRDefault="00563250" w:rsidP="004C41C2">
      <w:pPr>
        <w:spacing w:after="0" w:line="240" w:lineRule="auto"/>
      </w:pPr>
      <w:r>
        <w:separator/>
      </w:r>
    </w:p>
  </w:footnote>
  <w:footnote w:type="continuationSeparator" w:id="0">
    <w:p w14:paraId="76D34FE3" w14:textId="77777777" w:rsidR="00563250" w:rsidRDefault="00563250" w:rsidP="004C41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35292" w14:textId="77777777" w:rsidR="004C41C2" w:rsidRDefault="004C41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36283" w14:textId="77777777" w:rsidR="004C41C2" w:rsidRDefault="004C41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802DE" w14:textId="77777777" w:rsidR="004C41C2" w:rsidRDefault="004C41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Njc3tDQwMjczMrZQ0lEKTi0uzszPAykwrAUAuCSNoiwAAAA="/>
  </w:docVars>
  <w:rsids>
    <w:rsidRoot w:val="00C1423A"/>
    <w:rsid w:val="00094F44"/>
    <w:rsid w:val="004C41C2"/>
    <w:rsid w:val="004E56C3"/>
    <w:rsid w:val="005028ED"/>
    <w:rsid w:val="00563250"/>
    <w:rsid w:val="005C3B84"/>
    <w:rsid w:val="006A3A60"/>
    <w:rsid w:val="007102AC"/>
    <w:rsid w:val="00980F84"/>
    <w:rsid w:val="00C1423A"/>
    <w:rsid w:val="00C31FE7"/>
    <w:rsid w:val="00F8697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7E694"/>
  <w15:docId w15:val="{B0D1C382-49B7-484A-AE92-E9F26BB93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2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41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41C2"/>
  </w:style>
  <w:style w:type="paragraph" w:styleId="Footer">
    <w:name w:val="footer"/>
    <w:basedOn w:val="Normal"/>
    <w:link w:val="FooterChar"/>
    <w:uiPriority w:val="99"/>
    <w:unhideWhenUsed/>
    <w:rsid w:val="004C41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41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003A18C1-B245-4619-A768-0FAD4B97F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54</Words>
  <Characters>20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8.1</dc:creator>
  <cp:lastModifiedBy>Suri Lia Wati</cp:lastModifiedBy>
  <cp:revision>6</cp:revision>
  <cp:lastPrinted>2022-07-10T23:22:00Z</cp:lastPrinted>
  <dcterms:created xsi:type="dcterms:W3CDTF">2022-07-10T15:47:00Z</dcterms:created>
  <dcterms:modified xsi:type="dcterms:W3CDTF">2022-07-22T03:28:00Z</dcterms:modified>
</cp:coreProperties>
</file>